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E28E9" w14:textId="2377BBFA" w:rsidR="00491E31" w:rsidRPr="001A32CB" w:rsidRDefault="006555DB" w:rsidP="006555DB">
      <w:pPr>
        <w:jc w:val="center"/>
        <w:rPr>
          <w:rFonts w:ascii="Trebuchet MS" w:hAnsi="Trebuchet MS"/>
          <w:b/>
          <w:sz w:val="36"/>
          <w:u w:val="single"/>
        </w:rPr>
      </w:pPr>
      <w:r w:rsidRPr="001A32CB">
        <w:rPr>
          <w:rFonts w:ascii="Trebuchet MS" w:hAnsi="Trebuchet MS"/>
          <w:b/>
          <w:sz w:val="36"/>
          <w:u w:val="single"/>
        </w:rPr>
        <w:t>Yearbook Class Rep/Photographer Guidelines</w:t>
      </w:r>
    </w:p>
    <w:p w14:paraId="04641EA2" w14:textId="77777777" w:rsidR="006555DB" w:rsidRPr="001A32CB" w:rsidRDefault="006555DB">
      <w:pPr>
        <w:rPr>
          <w:rFonts w:ascii="Trebuchet MS" w:hAnsi="Trebuchet MS"/>
        </w:rPr>
      </w:pPr>
    </w:p>
    <w:p w14:paraId="0FF7D1DF" w14:textId="6C1BD1FF" w:rsidR="008301B4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Student Representation in the Book:</w:t>
      </w:r>
      <w:r w:rsidRPr="001A32CB">
        <w:rPr>
          <w:rFonts w:ascii="Trebuchet MS" w:hAnsi="Trebuchet MS"/>
        </w:rPr>
        <w:t xml:space="preserve"> </w:t>
      </w:r>
      <w:r w:rsidR="006555DB" w:rsidRPr="001A32CB">
        <w:rPr>
          <w:rFonts w:ascii="Trebuchet MS" w:hAnsi="Trebuchet MS"/>
        </w:rPr>
        <w:t>Take pictures of class events – remember to represent as many students as possible.</w:t>
      </w:r>
      <w:r w:rsidRPr="001A32CB">
        <w:rPr>
          <w:rFonts w:ascii="Trebuchet MS" w:hAnsi="Trebuchet MS"/>
        </w:rPr>
        <w:t xml:space="preserve"> </w:t>
      </w:r>
      <w:r w:rsidR="00F336EA" w:rsidRPr="001A32CB">
        <w:rPr>
          <w:rFonts w:ascii="Trebuchet MS" w:hAnsi="Trebuchet MS"/>
          <w:u w:val="single"/>
        </w:rPr>
        <w:t>For</w:t>
      </w:r>
      <w:r w:rsidR="006555DB" w:rsidRPr="001A32CB">
        <w:rPr>
          <w:rFonts w:ascii="Trebuchet MS" w:hAnsi="Trebuchet MS"/>
          <w:u w:val="single"/>
        </w:rPr>
        <w:t xml:space="preserve"> the classroom 3-page candid spreads we use about 30-40 shots total</w:t>
      </w:r>
      <w:r w:rsidR="006555DB" w:rsidRPr="001A32CB">
        <w:rPr>
          <w:rFonts w:ascii="Trebuchet MS" w:hAnsi="Trebuchet MS"/>
        </w:rPr>
        <w:t>. We strive to have every kid in the class in at least one p</w:t>
      </w:r>
      <w:r w:rsidR="00047F2C" w:rsidRPr="001A32CB">
        <w:rPr>
          <w:rFonts w:ascii="Trebuchet MS" w:hAnsi="Trebuchet MS"/>
        </w:rPr>
        <w:t>hoto</w:t>
      </w:r>
      <w:r w:rsidR="006555DB" w:rsidRPr="001A32CB">
        <w:rPr>
          <w:rFonts w:ascii="Trebuchet MS" w:hAnsi="Trebuchet MS"/>
        </w:rPr>
        <w:t xml:space="preserve"> on </w:t>
      </w:r>
      <w:r w:rsidRPr="001A32CB">
        <w:rPr>
          <w:rFonts w:ascii="Trebuchet MS" w:hAnsi="Trebuchet MS"/>
        </w:rPr>
        <w:t>this</w:t>
      </w:r>
      <w:r w:rsidR="006555DB" w:rsidRPr="001A32CB">
        <w:rPr>
          <w:rFonts w:ascii="Trebuchet MS" w:hAnsi="Trebuchet MS"/>
        </w:rPr>
        <w:t xml:space="preserve"> spread.</w:t>
      </w:r>
      <w:r w:rsidRPr="001A32CB">
        <w:rPr>
          <w:rFonts w:ascii="Trebuchet MS" w:hAnsi="Trebuchet MS"/>
        </w:rPr>
        <w:t xml:space="preserve"> (Any other pictures </w:t>
      </w:r>
      <w:r w:rsidR="00F336EA" w:rsidRPr="001A32CB">
        <w:rPr>
          <w:rFonts w:ascii="Trebuchet MS" w:hAnsi="Trebuchet MS"/>
        </w:rPr>
        <w:t xml:space="preserve">you take </w:t>
      </w:r>
      <w:r w:rsidRPr="001A32CB">
        <w:rPr>
          <w:rFonts w:ascii="Trebuchet MS" w:hAnsi="Trebuchet MS"/>
        </w:rPr>
        <w:t xml:space="preserve">go on a few other pages throughout the book). </w:t>
      </w:r>
    </w:p>
    <w:p w14:paraId="313B0126" w14:textId="77777777" w:rsidR="008301B4" w:rsidRPr="001A32CB" w:rsidRDefault="008301B4" w:rsidP="008301B4">
      <w:pPr>
        <w:rPr>
          <w:rFonts w:ascii="Trebuchet MS" w:hAnsi="Trebuchet MS"/>
        </w:rPr>
      </w:pPr>
    </w:p>
    <w:p w14:paraId="3FA7DDEE" w14:textId="77777777" w:rsidR="008301B4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Over-Representation:</w:t>
      </w:r>
      <w:r w:rsidRPr="001A32CB">
        <w:rPr>
          <w:rFonts w:ascii="Trebuchet MS" w:hAnsi="Trebuchet MS"/>
        </w:rPr>
        <w:t xml:space="preserve"> We also try to not have a particular student over-represented. This can be tricky because, as we know, some kids love that camera!</w:t>
      </w:r>
    </w:p>
    <w:p w14:paraId="25F9C61C" w14:textId="77777777" w:rsidR="008301B4" w:rsidRPr="001A32CB" w:rsidRDefault="008301B4" w:rsidP="008301B4">
      <w:pPr>
        <w:rPr>
          <w:rFonts w:ascii="Trebuchet MS" w:hAnsi="Trebuchet MS"/>
        </w:rPr>
      </w:pPr>
    </w:p>
    <w:p w14:paraId="7A31E10E" w14:textId="1261E0F4" w:rsidR="008301B4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Photographers Attendance:</w:t>
      </w:r>
      <w:r w:rsidRPr="001A32CB">
        <w:rPr>
          <w:rFonts w:ascii="Trebuchet MS" w:hAnsi="Trebuchet MS"/>
        </w:rPr>
        <w:t xml:space="preserve"> Work together with the photographers assigned in your grade to cover your events. </w:t>
      </w:r>
    </w:p>
    <w:p w14:paraId="6693E1D3" w14:textId="77777777" w:rsidR="006555DB" w:rsidRPr="001A32CB" w:rsidRDefault="006555DB">
      <w:pPr>
        <w:rPr>
          <w:rFonts w:ascii="Trebuchet MS" w:hAnsi="Trebuchet MS"/>
        </w:rPr>
      </w:pPr>
    </w:p>
    <w:p w14:paraId="524B52B6" w14:textId="77777777" w:rsidR="006555DB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Group S</w:t>
      </w:r>
      <w:r w:rsidR="006555DB" w:rsidRPr="001A32CB">
        <w:rPr>
          <w:rFonts w:ascii="Trebuchet MS" w:hAnsi="Trebuchet MS"/>
          <w:b/>
        </w:rPr>
        <w:t>hots:</w:t>
      </w:r>
      <w:r w:rsidRPr="001A32CB">
        <w:rPr>
          <w:rFonts w:ascii="Trebuchet MS" w:hAnsi="Trebuchet MS"/>
        </w:rPr>
        <w:t xml:space="preserve"> M</w:t>
      </w:r>
      <w:r w:rsidR="006555DB" w:rsidRPr="001A32CB">
        <w:rPr>
          <w:rFonts w:ascii="Trebuchet MS" w:hAnsi="Trebuchet MS"/>
        </w:rPr>
        <w:t>ake sure there are different children in each shot (the same group shot with 1 or 2 kids swapped out is not as useful as group shots with different batches of kids.)</w:t>
      </w:r>
    </w:p>
    <w:p w14:paraId="2EB10202" w14:textId="77777777" w:rsidR="006555DB" w:rsidRPr="001A32CB" w:rsidRDefault="006555DB">
      <w:pPr>
        <w:rPr>
          <w:rFonts w:ascii="Trebuchet MS" w:hAnsi="Trebuchet MS"/>
        </w:rPr>
      </w:pPr>
    </w:p>
    <w:p w14:paraId="57A6E429" w14:textId="77777777" w:rsidR="006555DB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All-Class Group Pictures:</w:t>
      </w:r>
      <w:r w:rsidRPr="001A32CB">
        <w:rPr>
          <w:rFonts w:ascii="Trebuchet MS" w:hAnsi="Trebuchet MS"/>
        </w:rPr>
        <w:t xml:space="preserve"> </w:t>
      </w:r>
      <w:r w:rsidR="006555DB" w:rsidRPr="001A32CB">
        <w:rPr>
          <w:rFonts w:ascii="Trebuchet MS" w:hAnsi="Trebuchet MS"/>
        </w:rPr>
        <w:t xml:space="preserve">Please secure </w:t>
      </w:r>
      <w:r w:rsidRPr="001A32CB">
        <w:rPr>
          <w:rFonts w:ascii="Trebuchet MS" w:hAnsi="Trebuchet MS"/>
        </w:rPr>
        <w:t xml:space="preserve">full group shots </w:t>
      </w:r>
      <w:r w:rsidR="006555DB" w:rsidRPr="001A32CB">
        <w:rPr>
          <w:rFonts w:ascii="Trebuchet MS" w:hAnsi="Trebuchet MS"/>
        </w:rPr>
        <w:t>from key events like Walk-</w:t>
      </w:r>
      <w:r w:rsidRPr="001A32CB">
        <w:rPr>
          <w:rFonts w:ascii="Trebuchet MS" w:hAnsi="Trebuchet MS"/>
        </w:rPr>
        <w:t>a-Thon, Field Trips, Christmas C</w:t>
      </w:r>
      <w:r w:rsidR="006555DB" w:rsidRPr="001A32CB">
        <w:rPr>
          <w:rFonts w:ascii="Trebuchet MS" w:hAnsi="Trebuchet MS"/>
        </w:rPr>
        <w:t>oncert</w:t>
      </w:r>
      <w:r w:rsidRPr="001A32CB">
        <w:rPr>
          <w:rFonts w:ascii="Trebuchet MS" w:hAnsi="Trebuchet MS"/>
        </w:rPr>
        <w:t>, etc.</w:t>
      </w:r>
    </w:p>
    <w:p w14:paraId="388BE624" w14:textId="77777777" w:rsidR="006555DB" w:rsidRPr="001A32CB" w:rsidRDefault="006555DB">
      <w:pPr>
        <w:rPr>
          <w:rFonts w:ascii="Trebuchet MS" w:hAnsi="Trebuchet MS"/>
        </w:rPr>
      </w:pPr>
    </w:p>
    <w:p w14:paraId="6A08C679" w14:textId="5FC22685" w:rsidR="006555DB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Individual</w:t>
      </w:r>
      <w:r w:rsidR="00047F2C" w:rsidRPr="001A32CB">
        <w:rPr>
          <w:rFonts w:ascii="Trebuchet MS" w:hAnsi="Trebuchet MS"/>
          <w:b/>
        </w:rPr>
        <w:t xml:space="preserve"> Student</w:t>
      </w:r>
      <w:r w:rsidRPr="001A32CB">
        <w:rPr>
          <w:rFonts w:ascii="Trebuchet MS" w:hAnsi="Trebuchet MS"/>
          <w:b/>
        </w:rPr>
        <w:t xml:space="preserve"> P</w:t>
      </w:r>
      <w:r w:rsidR="006555DB" w:rsidRPr="001A32CB">
        <w:rPr>
          <w:rFonts w:ascii="Trebuchet MS" w:hAnsi="Trebuchet MS"/>
          <w:b/>
        </w:rPr>
        <w:t>ictures:</w:t>
      </w:r>
      <w:r w:rsidR="006555DB" w:rsidRPr="001A32CB">
        <w:rPr>
          <w:rFonts w:ascii="Trebuchet MS" w:hAnsi="Trebuchet MS"/>
        </w:rPr>
        <w:t xml:space="preserve"> </w:t>
      </w:r>
      <w:r w:rsidR="00D95B9C">
        <w:rPr>
          <w:rFonts w:ascii="Trebuchet MS" w:hAnsi="Trebuchet MS"/>
        </w:rPr>
        <w:t>This is g</w:t>
      </w:r>
      <w:r w:rsidR="006555DB" w:rsidRPr="001A32CB">
        <w:rPr>
          <w:rFonts w:ascii="Trebuchet MS" w:hAnsi="Trebuchet MS"/>
        </w:rPr>
        <w:t>enerally not as useful as pictures with two or more students, but if it is a great costume, event, expression, then please submit.</w:t>
      </w:r>
    </w:p>
    <w:p w14:paraId="6DB2F02A" w14:textId="77777777" w:rsidR="006555DB" w:rsidRPr="001A32CB" w:rsidRDefault="006555DB">
      <w:pPr>
        <w:rPr>
          <w:rFonts w:ascii="Trebuchet MS" w:hAnsi="Trebuchet MS"/>
        </w:rPr>
      </w:pPr>
    </w:p>
    <w:p w14:paraId="04B45DCB" w14:textId="006752A3" w:rsidR="006555DB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Get a Good R</w:t>
      </w:r>
      <w:r w:rsidR="006555DB" w:rsidRPr="001A32CB">
        <w:rPr>
          <w:rFonts w:ascii="Trebuchet MS" w:hAnsi="Trebuchet MS"/>
          <w:b/>
        </w:rPr>
        <w:t>ange</w:t>
      </w:r>
      <w:r w:rsidR="00F336EA" w:rsidRPr="001A32CB">
        <w:rPr>
          <w:rFonts w:ascii="Trebuchet MS" w:hAnsi="Trebuchet MS"/>
          <w:b/>
        </w:rPr>
        <w:t xml:space="preserve"> for Your Class</w:t>
      </w:r>
      <w:r w:rsidR="006555DB" w:rsidRPr="001A32CB">
        <w:rPr>
          <w:rFonts w:ascii="Trebuchet MS" w:hAnsi="Trebuchet MS"/>
          <w:b/>
        </w:rPr>
        <w:t>:</w:t>
      </w:r>
      <w:r w:rsidRPr="001A32CB">
        <w:rPr>
          <w:rFonts w:ascii="Trebuchet MS" w:hAnsi="Trebuchet MS"/>
        </w:rPr>
        <w:t xml:space="preserve"> U</w:t>
      </w:r>
      <w:r w:rsidR="006555DB" w:rsidRPr="001A32CB">
        <w:rPr>
          <w:rFonts w:ascii="Trebuchet MS" w:hAnsi="Trebuchet MS"/>
        </w:rPr>
        <w:t>niform days, special events, costume days, mass days, field trips, classroom shots. No need to attend EVERY event, and no need to submit thousands of pictures.</w:t>
      </w:r>
    </w:p>
    <w:p w14:paraId="167EE2D4" w14:textId="77777777" w:rsidR="006555DB" w:rsidRPr="001A32CB" w:rsidRDefault="006555DB">
      <w:pPr>
        <w:rPr>
          <w:rFonts w:ascii="Trebuchet MS" w:hAnsi="Trebuchet MS"/>
        </w:rPr>
      </w:pPr>
    </w:p>
    <w:p w14:paraId="1CD0ADB1" w14:textId="17BEE506" w:rsidR="006555DB" w:rsidRPr="001A32CB" w:rsidRDefault="006555DB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Special Class Events/Own Page:</w:t>
      </w:r>
      <w:r w:rsidRPr="001A32CB">
        <w:rPr>
          <w:rFonts w:ascii="Trebuchet MS" w:hAnsi="Trebuchet MS"/>
        </w:rPr>
        <w:t xml:space="preserve"> Certain grade events get their page in the</w:t>
      </w:r>
      <w:r w:rsidR="008301B4" w:rsidRPr="001A32CB">
        <w:rPr>
          <w:rFonts w:ascii="Trebuchet MS" w:hAnsi="Trebuchet MS"/>
        </w:rPr>
        <w:t xml:space="preserve"> Y</w:t>
      </w:r>
      <w:r w:rsidRPr="001A32CB">
        <w:rPr>
          <w:rFonts w:ascii="Trebuchet MS" w:hAnsi="Trebuchet MS"/>
        </w:rPr>
        <w:t>earbook (First Communion, May Crowning, Passion Play, 7</w:t>
      </w:r>
      <w:r w:rsidRPr="001A32CB">
        <w:rPr>
          <w:rFonts w:ascii="Trebuchet MS" w:hAnsi="Trebuchet MS"/>
          <w:vertAlign w:val="superscript"/>
        </w:rPr>
        <w:t>th</w:t>
      </w:r>
      <w:r w:rsidRPr="001A32CB">
        <w:rPr>
          <w:rFonts w:ascii="Trebuchet MS" w:hAnsi="Trebuchet MS"/>
        </w:rPr>
        <w:t xml:space="preserve"> Grade Thanksgiving, etc.) and plenty of pictures will be needed to make up the page.</w:t>
      </w:r>
    </w:p>
    <w:p w14:paraId="0CA42E81" w14:textId="77777777" w:rsidR="006555DB" w:rsidRPr="001A32CB" w:rsidRDefault="006555DB">
      <w:pPr>
        <w:rPr>
          <w:rFonts w:ascii="Trebuchet MS" w:hAnsi="Trebuchet MS"/>
        </w:rPr>
      </w:pPr>
    </w:p>
    <w:p w14:paraId="1198BE1E" w14:textId="77777777" w:rsidR="006555DB" w:rsidRPr="001A32CB" w:rsidRDefault="008301B4" w:rsidP="008301B4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Students and Teachers:</w:t>
      </w:r>
      <w:r w:rsidRPr="001A32CB">
        <w:rPr>
          <w:rFonts w:ascii="Trebuchet MS" w:hAnsi="Trebuchet MS"/>
        </w:rPr>
        <w:t xml:space="preserve"> </w:t>
      </w:r>
      <w:r w:rsidR="006555DB" w:rsidRPr="001A32CB">
        <w:rPr>
          <w:rFonts w:ascii="Trebuchet MS" w:hAnsi="Trebuchet MS"/>
        </w:rPr>
        <w:t>Don’t forget pictures with students and teachers interacting!</w:t>
      </w:r>
    </w:p>
    <w:p w14:paraId="2BC241AB" w14:textId="77777777" w:rsidR="006555DB" w:rsidRPr="001A32CB" w:rsidRDefault="006555DB">
      <w:pPr>
        <w:rPr>
          <w:rFonts w:ascii="Trebuchet MS" w:hAnsi="Trebuchet MS"/>
        </w:rPr>
      </w:pPr>
    </w:p>
    <w:p w14:paraId="43074336" w14:textId="2FC76644" w:rsidR="00F336EA" w:rsidRPr="001A32CB" w:rsidRDefault="008301B4" w:rsidP="00F336EA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  <w:b/>
        </w:rPr>
        <w:t>P.S.</w:t>
      </w:r>
      <w:r w:rsidRPr="001A32CB">
        <w:rPr>
          <w:rFonts w:ascii="Trebuchet MS" w:hAnsi="Trebuchet MS"/>
        </w:rPr>
        <w:t xml:space="preserve"> </w:t>
      </w:r>
      <w:r w:rsidR="006555DB" w:rsidRPr="001A32CB">
        <w:rPr>
          <w:rFonts w:ascii="Trebuchet MS" w:hAnsi="Trebuchet MS"/>
        </w:rPr>
        <w:t xml:space="preserve">Hard to do, but please refrain from having your kid(s) in too many of your shots. </w:t>
      </w:r>
      <w:proofErr w:type="gramStart"/>
      <w:r w:rsidR="006555DB" w:rsidRPr="001A32CB">
        <w:rPr>
          <w:rFonts w:ascii="Trebuchet MS" w:hAnsi="Trebuchet MS"/>
        </w:rPr>
        <w:t>BY all means take</w:t>
      </w:r>
      <w:proofErr w:type="gramEnd"/>
      <w:r w:rsidR="006555DB" w:rsidRPr="001A32CB">
        <w:rPr>
          <w:rFonts w:ascii="Trebuchet MS" w:hAnsi="Trebuchet MS"/>
        </w:rPr>
        <w:t xml:space="preserve"> pictures of your loved one(s), but no need to submit them all to the yearbook.   </w:t>
      </w:r>
    </w:p>
    <w:p w14:paraId="02F0B156" w14:textId="77777777" w:rsidR="00D0334D" w:rsidRPr="001A32CB" w:rsidRDefault="00D0334D" w:rsidP="00D0334D">
      <w:pPr>
        <w:pStyle w:val="ListParagraph"/>
        <w:rPr>
          <w:rFonts w:ascii="Trebuchet MS" w:hAnsi="Trebuchet MS"/>
        </w:rPr>
      </w:pPr>
    </w:p>
    <w:p w14:paraId="40331D57" w14:textId="676580E2" w:rsidR="00B929AA" w:rsidRPr="001A32CB" w:rsidRDefault="00B929AA" w:rsidP="00D0334D">
      <w:pPr>
        <w:pStyle w:val="ListParagraph"/>
        <w:numPr>
          <w:ilvl w:val="0"/>
          <w:numId w:val="1"/>
        </w:numPr>
        <w:rPr>
          <w:rFonts w:ascii="Trebuchet MS" w:hAnsi="Trebuchet MS"/>
        </w:rPr>
      </w:pPr>
      <w:r w:rsidRPr="001A32CB">
        <w:rPr>
          <w:rFonts w:ascii="Trebuchet MS" w:hAnsi="Trebuchet MS"/>
        </w:rPr>
        <w:t xml:space="preserve">Logon for shared </w:t>
      </w:r>
      <w:r w:rsidR="00DF42E2">
        <w:rPr>
          <w:rFonts w:ascii="Trebuchet MS" w:hAnsi="Trebuchet MS"/>
        </w:rPr>
        <w:t>Smug Mug</w:t>
      </w:r>
      <w:r w:rsidRPr="001A32CB">
        <w:rPr>
          <w:rFonts w:ascii="Trebuchet MS" w:hAnsi="Trebuchet MS"/>
        </w:rPr>
        <w:t xml:space="preserve"> site to upload pictures</w:t>
      </w:r>
      <w:r w:rsidR="00054CB9">
        <w:rPr>
          <w:rFonts w:ascii="Trebuchet MS" w:hAnsi="Trebuchet MS"/>
        </w:rPr>
        <w:t>.</w:t>
      </w:r>
    </w:p>
    <w:p w14:paraId="3EB60F62" w14:textId="510DC156" w:rsidR="00B929AA" w:rsidRPr="001A32CB" w:rsidRDefault="00B929AA" w:rsidP="00D0334D">
      <w:pPr>
        <w:pStyle w:val="ListParagraph"/>
        <w:rPr>
          <w:rFonts w:ascii="Trebuchet MS" w:hAnsi="Trebuchet MS"/>
        </w:rPr>
      </w:pPr>
      <w:r w:rsidRPr="001A32CB">
        <w:rPr>
          <w:rFonts w:ascii="Trebuchet MS" w:hAnsi="Trebuchet MS"/>
        </w:rPr>
        <w:t xml:space="preserve">PLEASE </w:t>
      </w:r>
      <w:r w:rsidRPr="001A32CB">
        <w:rPr>
          <w:rFonts w:ascii="Trebuchet MS" w:hAnsi="Trebuchet MS"/>
          <w:b/>
        </w:rPr>
        <w:t>do not</w:t>
      </w:r>
      <w:r w:rsidRPr="001A32CB">
        <w:rPr>
          <w:rFonts w:ascii="Trebuchet MS" w:hAnsi="Trebuchet MS"/>
        </w:rPr>
        <w:t xml:space="preserve"> share this logon and password with anyone who is not on </w:t>
      </w:r>
      <w:r w:rsidR="00DF42E2">
        <w:rPr>
          <w:rFonts w:ascii="Trebuchet MS" w:hAnsi="Trebuchet MS"/>
        </w:rPr>
        <w:t>the Y</w:t>
      </w:r>
      <w:r w:rsidRPr="001A32CB">
        <w:rPr>
          <w:rFonts w:ascii="Trebuchet MS" w:hAnsi="Trebuchet MS"/>
        </w:rPr>
        <w:t>earbook</w:t>
      </w:r>
      <w:r w:rsidR="00DF42E2">
        <w:rPr>
          <w:rFonts w:ascii="Trebuchet MS" w:hAnsi="Trebuchet MS"/>
        </w:rPr>
        <w:t xml:space="preserve"> Team</w:t>
      </w:r>
      <w:r w:rsidRPr="001A32CB">
        <w:rPr>
          <w:rFonts w:ascii="Trebuchet MS" w:hAnsi="Trebuchet MS"/>
        </w:rPr>
        <w:t>!</w:t>
      </w:r>
    </w:p>
    <w:p w14:paraId="4238C4F0" w14:textId="77777777" w:rsidR="00D0334D" w:rsidRPr="001A32CB" w:rsidRDefault="00D0334D" w:rsidP="00D0334D">
      <w:pPr>
        <w:pStyle w:val="ListParagraph"/>
        <w:rPr>
          <w:rFonts w:ascii="Trebuchet MS" w:hAnsi="Trebuchet M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04"/>
      </w:tblGrid>
      <w:tr w:rsidR="00F336EA" w:rsidRPr="001A32CB" w14:paraId="443CE35B" w14:textId="77777777" w:rsidTr="00AD5342">
        <w:trPr>
          <w:trHeight w:val="501"/>
          <w:jc w:val="center"/>
        </w:trPr>
        <w:tc>
          <w:tcPr>
            <w:tcW w:w="9904" w:type="dxa"/>
            <w:tcBorders>
              <w:top w:val="thickThinMediumGap" w:sz="24" w:space="0" w:color="auto"/>
              <w:left w:val="thickThinMediumGap" w:sz="24" w:space="0" w:color="auto"/>
              <w:bottom w:val="thickThinMediumGap" w:sz="24" w:space="0" w:color="auto"/>
              <w:right w:val="thickThinMediumGap" w:sz="24" w:space="0" w:color="auto"/>
            </w:tcBorders>
          </w:tcPr>
          <w:p w14:paraId="022AEFC4" w14:textId="62487FF6" w:rsidR="00F336EA" w:rsidRPr="001A32CB" w:rsidRDefault="00F336EA" w:rsidP="00F336EA">
            <w:pPr>
              <w:pStyle w:val="ListParagraph"/>
              <w:numPr>
                <w:ilvl w:val="0"/>
                <w:numId w:val="1"/>
              </w:numPr>
              <w:ind w:left="900"/>
              <w:rPr>
                <w:rFonts w:ascii="Trebuchet MS" w:hAnsi="Trebuchet MS"/>
                <w:b/>
              </w:rPr>
            </w:pPr>
            <w:r w:rsidRPr="001A32CB">
              <w:rPr>
                <w:rFonts w:ascii="Trebuchet MS" w:hAnsi="Trebuchet MS"/>
                <w:b/>
              </w:rPr>
              <w:t>UPLOADING: Please upload within 1 week of the event</w:t>
            </w:r>
            <w:r w:rsidR="00B929AA" w:rsidRPr="001A32CB">
              <w:rPr>
                <w:rFonts w:ascii="Trebuchet MS" w:hAnsi="Trebuchet MS"/>
                <w:b/>
              </w:rPr>
              <w:t xml:space="preserve"> to receive hours for Yearbook Track It Forward</w:t>
            </w:r>
            <w:r w:rsidRPr="001A32CB">
              <w:rPr>
                <w:rFonts w:ascii="Trebuchet MS" w:hAnsi="Trebuchet MS"/>
                <w:b/>
              </w:rPr>
              <w:t>!!!!!!!!!!</w:t>
            </w:r>
          </w:p>
        </w:tc>
      </w:tr>
    </w:tbl>
    <w:p w14:paraId="16D9F7E1" w14:textId="14A8E573" w:rsidR="00F336EA" w:rsidRPr="001A32CB" w:rsidRDefault="00F336EA" w:rsidP="00F336EA">
      <w:pPr>
        <w:rPr>
          <w:rFonts w:ascii="Trebuchet MS" w:hAnsi="Trebuchet MS"/>
          <w:b/>
        </w:rPr>
      </w:pPr>
    </w:p>
    <w:sectPr w:rsidR="00F336EA" w:rsidRPr="001A32CB" w:rsidSect="00AD5342">
      <w:pgSz w:w="12240" w:h="15840"/>
      <w:pgMar w:top="648" w:right="792" w:bottom="576" w:left="7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D63BF"/>
    <w:multiLevelType w:val="hybridMultilevel"/>
    <w:tmpl w:val="CF64E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NDe3tDSxsDAxNTNT0lEKTi0uzszPAykwqgUAai3p3ywAAAA="/>
  </w:docVars>
  <w:rsids>
    <w:rsidRoot w:val="006555DB"/>
    <w:rsid w:val="00047F2C"/>
    <w:rsid w:val="00054CB9"/>
    <w:rsid w:val="001A32CB"/>
    <w:rsid w:val="003400AE"/>
    <w:rsid w:val="004438E0"/>
    <w:rsid w:val="00491E31"/>
    <w:rsid w:val="006555DB"/>
    <w:rsid w:val="00676DCE"/>
    <w:rsid w:val="008301B4"/>
    <w:rsid w:val="00AD5342"/>
    <w:rsid w:val="00B929AA"/>
    <w:rsid w:val="00CA7F42"/>
    <w:rsid w:val="00D0334D"/>
    <w:rsid w:val="00D95B9C"/>
    <w:rsid w:val="00DF42E2"/>
    <w:rsid w:val="00F33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1A2E9D"/>
  <w14:defaultImageDpi w14:val="300"/>
  <w15:docId w15:val="{15CD1D9C-9AF2-4917-8624-3EA470208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01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F0FF575-BACE-45E6-9058-22A39E80E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b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e Biggs</dc:creator>
  <cp:lastModifiedBy>RACHEL MUNYARADZI</cp:lastModifiedBy>
  <cp:revision>2</cp:revision>
  <dcterms:created xsi:type="dcterms:W3CDTF">2021-08-25T17:51:00Z</dcterms:created>
  <dcterms:modified xsi:type="dcterms:W3CDTF">2021-08-25T17:51:00Z</dcterms:modified>
</cp:coreProperties>
</file>